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7CD4A8" w14:textId="543F7A1F" w:rsidR="00E25F7E" w:rsidRDefault="00E25F7E" w:rsidP="00E25F7E">
      <w:pPr>
        <w:pStyle w:val="Heading1"/>
        <w:jc w:val="center"/>
      </w:pPr>
      <w:r w:rsidRPr="009518E7">
        <w:t>Exercise: REST Services and AJAX</w:t>
      </w:r>
    </w:p>
    <w:p w14:paraId="54D89D05" w14:textId="77777777" w:rsidR="00486F8C" w:rsidRDefault="00486F8C" w:rsidP="00486F8C">
      <w:r>
        <w:rPr>
          <w:rFonts w:cstheme="minorHAnsi"/>
          <w:noProof/>
          <w:sz w:val="24"/>
          <w:szCs w:val="24"/>
        </w:rPr>
        <w:t xml:space="preserve">Problems for exercises and homework for the </w:t>
      </w:r>
      <w:hyperlink r:id="rId8" w:history="1">
        <w:r>
          <w:rPr>
            <w:rStyle w:val="Hyperlink"/>
            <w:rFonts w:cstheme="minorHAnsi"/>
            <w:noProof/>
            <w:sz w:val="24"/>
            <w:szCs w:val="24"/>
          </w:rPr>
          <w:t>"JavaScript Applications" course @ SoftUni.</w:t>
        </w:r>
      </w:hyperlink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GoBack"/>
      <w:bookmarkEnd w:id="0"/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Hyperlink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ListParagraph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Hyperlink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ListParagraph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ListParagraph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ListParagraph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044823EA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9436CD" w:rsidP="006044F5">
      <w:pPr>
        <w:ind w:left="357" w:hanging="357"/>
        <w:rPr>
          <w:rStyle w:val="Hyperlink"/>
          <w:rFonts w:ascii="Helvetica" w:hAnsi="Helvetica"/>
          <w:shd w:val="clear" w:color="auto" w:fill="FFFFFF"/>
        </w:rPr>
      </w:pPr>
      <w:hyperlink r:id="rId11" w:history="1">
        <w:r w:rsidR="006044F5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  <w:lang w:val="bg-BG" w:eastAsia="bg-BG"/>
        </w:rPr>
        <w:drawing>
          <wp:inline distT="0" distB="0" distL="0" distR="0" wp14:anchorId="7AB6E7B3" wp14:editId="6E60196B">
            <wp:extent cx="6626225" cy="325120"/>
            <wp:effectExtent l="19050" t="19050" r="317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6B0C1AB4" wp14:editId="498A6557">
            <wp:extent cx="6626225" cy="247840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Hyperlink"/>
          </w:rPr>
          <w:t>https://restcountries.com/</w:t>
        </w:r>
      </w:hyperlink>
    </w:p>
    <w:p w14:paraId="3B7D89CF" w14:textId="64CB1FC8" w:rsidR="0015066A" w:rsidRPr="009518E7" w:rsidRDefault="0015066A" w:rsidP="0015066A">
      <w:pPr>
        <w:pStyle w:val="ListParagraph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ListParagraph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ListParagraph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  <w:lang w:val="bg-BG" w:eastAsia="bg-BG"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ListParagraph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  <w:lang w:val="bg-BG" w:eastAsia="bg-BG"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Heading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7F0E7E82" w:rsidR="006E20F4" w:rsidRPr="009518E7" w:rsidRDefault="00EA6BF2" w:rsidP="00EA6BF2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2D2A59" w:rsidRPr="009C310E">
          <w:rPr>
            <w:rStyle w:val="Hyperlink"/>
            <w:rFonts w:cstheme="minorHAnsi"/>
          </w:rPr>
          <w:t>http://localhost:3030/jsonstore/bus/businfo/</w:t>
        </w:r>
        <w:r w:rsidR="002D2A59" w:rsidRPr="009C310E">
          <w:rPr>
            <w:rStyle w:val="Hyperlink"/>
            <w:rFonts w:cstheme="minorHAnsi"/>
            <w:highlight w:val="yellow"/>
          </w:rPr>
          <w:t>:bus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6A47DAB9" w:rsidR="00EA6BF2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619ED454" w14:textId="1D42D7B5" w:rsidR="002D2A59" w:rsidRDefault="002D2A59" w:rsidP="00304177">
      <w:pPr>
        <w:pStyle w:val="Code"/>
        <w:spacing w:before="0" w:after="0"/>
      </w:pPr>
      <w:r>
        <w:t xml:space="preserve">  </w:t>
      </w:r>
      <w:r w:rsidRPr="009518E7">
        <w:t>name: stopName,</w:t>
      </w:r>
    </w:p>
    <w:p w14:paraId="614D7820" w14:textId="01B28208" w:rsidR="00EA6BF2" w:rsidRPr="009518E7" w:rsidRDefault="00FB2B7E" w:rsidP="00304177">
      <w:pPr>
        <w:pStyle w:val="Code"/>
        <w:spacing w:before="0" w:after="0"/>
      </w:pPr>
      <w:r>
        <w:rPr>
          <w:lang w:val="bg-BG"/>
        </w:rPr>
        <w:t xml:space="preserve">  </w:t>
      </w:r>
      <w:r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  <w:lang w:val="bg-BG" w:eastAsia="bg-BG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  <w:lang w:val="bg-BG" w:eastAsia="bg-BG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Heading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  <w:lang w:val="bg-BG" w:eastAsia="bg-BG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Heading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1" w:history="1">
        <w:r w:rsidR="007D1C73" w:rsidRPr="009518E7">
          <w:rPr>
            <w:rStyle w:val="Hyperlink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  <w:lang w:val="bg-BG" w:eastAsia="bg-BG"/>
        </w:rPr>
        <w:drawing>
          <wp:inline distT="0" distB="0" distL="0" distR="0" wp14:anchorId="60E00AEA" wp14:editId="3306390A">
            <wp:extent cx="4427220" cy="2915135"/>
            <wp:effectExtent l="19050" t="1905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Heading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3" w:history="1">
        <w:r w:rsidRPr="009518E7">
          <w:rPr>
            <w:rStyle w:val="Hyperlink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Heading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9436CD" w:rsidP="0011388B">
      <w:pPr>
        <w:pStyle w:val="ListParagraph"/>
        <w:numPr>
          <w:ilvl w:val="0"/>
          <w:numId w:val="41"/>
        </w:numPr>
        <w:rPr>
          <w:rStyle w:val="Hyperlink"/>
          <w:color w:val="auto"/>
          <w:u w:val="none"/>
        </w:rPr>
      </w:pPr>
      <w:hyperlink r:id="rId24" w:history="1">
        <w:r w:rsidR="0011388B" w:rsidRPr="009518E7">
          <w:rPr>
            <w:rStyle w:val="Hyperlink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ListParagraph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  <w:lang w:val="bg-BG" w:eastAsia="bg-BG"/>
        </w:rPr>
        <w:drawing>
          <wp:inline distT="0" distB="0" distL="0" distR="0" wp14:anchorId="610F9CB1" wp14:editId="23A4F335">
            <wp:extent cx="3295650" cy="3232134"/>
            <wp:effectExtent l="19050" t="19050" r="0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7" cy="3247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  <w:lang w:val="bg-BG" w:eastAsia="bg-BG"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ListParagraph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  <w:lang w:val="bg-BG" w:eastAsia="bg-BG"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ListParagraph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  <w:lang w:val="bg-BG" w:eastAsia="bg-BG"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ListParagraph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  <w:lang w:val="bg-BG" w:eastAsia="bg-BG"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Heading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9436CD" w:rsidP="00845CD7">
            <w:pPr>
              <w:rPr>
                <w:rFonts w:cstheme="minorHAnsi"/>
              </w:rPr>
            </w:pPr>
            <w:hyperlink r:id="rId30" w:history="1">
              <w:r w:rsidR="003068CE" w:rsidRPr="009518E7">
                <w:rPr>
                  <w:rStyle w:val="Hyperlink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>It Ends With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  <w:lang w:val="bg-BG" w:eastAsia="bg-BG"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Heading2"/>
        <w:numPr>
          <w:ilvl w:val="0"/>
          <w:numId w:val="42"/>
        </w:numPr>
      </w:pPr>
      <w:r w:rsidRPr="009518E7">
        <w:t>Backendless App</w:t>
      </w:r>
    </w:p>
    <w:p w14:paraId="5B6C83F2" w14:textId="2574C286" w:rsidR="0038723E" w:rsidRPr="009518E7" w:rsidRDefault="0037307D" w:rsidP="0038723E">
      <w:r w:rsidRPr="009518E7">
        <w:t>Create Backendless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  <w:lang w:val="bg-BG" w:eastAsia="bg-BG"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Heading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  <w:lang w:val="bg-BG" w:eastAsia="bg-BG"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ListParagraph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  <w:lang w:val="bg-BG" w:eastAsia="bg-BG"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ListParagraph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07BB922D" w14:textId="77777777" w:rsidR="00AD241E" w:rsidRDefault="00AD241E" w:rsidP="00AD241E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2592AEE0" w14:textId="77777777" w:rsidR="00431176" w:rsidRPr="009518E7" w:rsidRDefault="00431176" w:rsidP="0037307D"/>
    <w:sectPr w:rsidR="00431176" w:rsidRPr="009518E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B32458" w14:textId="77777777" w:rsidR="009436CD" w:rsidRDefault="009436CD" w:rsidP="008068A2">
      <w:pPr>
        <w:spacing w:after="0" w:line="240" w:lineRule="auto"/>
      </w:pPr>
      <w:r>
        <w:separator/>
      </w:r>
    </w:p>
  </w:endnote>
  <w:endnote w:type="continuationSeparator" w:id="0">
    <w:p w14:paraId="38C44B63" w14:textId="77777777" w:rsidR="009436CD" w:rsidRDefault="009436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B24C34" w14:textId="77777777" w:rsidR="004E4C1E" w:rsidRDefault="009436CD" w:rsidP="004E4C1E">
    <w:pPr>
      <w:pStyle w:val="Footer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28866B6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486F8C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486F8C" w:rsidRPr="00486F8C">
                    <w:rPr>
                      <w:noProof/>
                      <w:sz w:val="18"/>
                      <w:szCs w:val="18"/>
                    </w:rPr>
                    <w:t>9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3DAEF76" w14:textId="77777777" w:rsidR="009436CD" w:rsidRDefault="009436CD" w:rsidP="008068A2">
      <w:pPr>
        <w:spacing w:after="0" w:line="240" w:lineRule="auto"/>
      </w:pPr>
      <w:r>
        <w:separator/>
      </w:r>
    </w:p>
  </w:footnote>
  <w:footnote w:type="continuationSeparator" w:id="0">
    <w:p w14:paraId="1494C549" w14:textId="77777777" w:rsidR="009436CD" w:rsidRDefault="009436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5608B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1"/>
  </w:num>
  <w:num w:numId="21">
    <w:abstractNumId w:val="34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9"/>
  </w:num>
  <w:num w:numId="28">
    <w:abstractNumId w:val="19"/>
  </w:num>
  <w:num w:numId="29">
    <w:abstractNumId w:val="43"/>
  </w:num>
  <w:num w:numId="30">
    <w:abstractNumId w:val="23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3"/>
  </w:num>
  <w:num w:numId="40">
    <w:abstractNumId w:val="25"/>
  </w:num>
  <w:num w:numId="41">
    <w:abstractNumId w:val="46"/>
  </w:num>
  <w:num w:numId="42">
    <w:abstractNumId w:val="28"/>
  </w:num>
  <w:num w:numId="43">
    <w:abstractNumId w:val="18"/>
  </w:num>
  <w:num w:numId="44">
    <w:abstractNumId w:val="30"/>
  </w:num>
  <w:num w:numId="45">
    <w:abstractNumId w:val="20"/>
  </w:num>
  <w:num w:numId="46">
    <w:abstractNumId w:val="4"/>
  </w:num>
  <w:num w:numId="47">
    <w:abstractNumId w:val="3"/>
  </w:num>
  <w:num w:numId="4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3tLA0MDY3MTQ0MjFS0lEKTi0uzszPAykwrgUArc4qd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75A90"/>
    <w:rsid w:val="0008559D"/>
    <w:rsid w:val="00086727"/>
    <w:rsid w:val="0009209B"/>
    <w:rsid w:val="000A6794"/>
    <w:rsid w:val="000B39E6"/>
    <w:rsid w:val="000B56F0"/>
    <w:rsid w:val="000B5DBD"/>
    <w:rsid w:val="000C5361"/>
    <w:rsid w:val="000C6E6B"/>
    <w:rsid w:val="00103906"/>
    <w:rsid w:val="0011388B"/>
    <w:rsid w:val="001275B9"/>
    <w:rsid w:val="00142C75"/>
    <w:rsid w:val="001449E8"/>
    <w:rsid w:val="00146E2D"/>
    <w:rsid w:val="0015066A"/>
    <w:rsid w:val="001522C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1985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41B1C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2A59"/>
    <w:rsid w:val="002D4E27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D78AA"/>
    <w:rsid w:val="003E1013"/>
    <w:rsid w:val="003E167F"/>
    <w:rsid w:val="003E2A3C"/>
    <w:rsid w:val="003E2F33"/>
    <w:rsid w:val="003E6BFB"/>
    <w:rsid w:val="003F1864"/>
    <w:rsid w:val="003F4E09"/>
    <w:rsid w:val="003F6670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86F8C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67C4"/>
    <w:rsid w:val="005273E1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2700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071A9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95D8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3BB3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436CD"/>
    <w:rsid w:val="00951129"/>
    <w:rsid w:val="009518E7"/>
    <w:rsid w:val="00955691"/>
    <w:rsid w:val="00961157"/>
    <w:rsid w:val="00965C5B"/>
    <w:rsid w:val="0096684B"/>
    <w:rsid w:val="0097169B"/>
    <w:rsid w:val="00972C7F"/>
    <w:rsid w:val="00976E46"/>
    <w:rsid w:val="00991B58"/>
    <w:rsid w:val="00996D09"/>
    <w:rsid w:val="009B4FB4"/>
    <w:rsid w:val="009C0C39"/>
    <w:rsid w:val="009C2EA9"/>
    <w:rsid w:val="009D1805"/>
    <w:rsid w:val="009D1F36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96BCD"/>
    <w:rsid w:val="00AA3772"/>
    <w:rsid w:val="00AB106E"/>
    <w:rsid w:val="00AB2224"/>
    <w:rsid w:val="00AC36D6"/>
    <w:rsid w:val="00AC60FE"/>
    <w:rsid w:val="00AC77AD"/>
    <w:rsid w:val="00AD241E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0383"/>
    <w:rsid w:val="00B61834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0C49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E4A0E"/>
    <w:rsid w:val="00CF0047"/>
    <w:rsid w:val="00D22895"/>
    <w:rsid w:val="00D3404A"/>
    <w:rsid w:val="00D4354E"/>
    <w:rsid w:val="00D43F69"/>
    <w:rsid w:val="00D50F79"/>
    <w:rsid w:val="00D53595"/>
    <w:rsid w:val="00D67451"/>
    <w:rsid w:val="00D706B9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651"/>
    <w:rsid w:val="00DF6F6D"/>
    <w:rsid w:val="00E032C5"/>
    <w:rsid w:val="00E24C6A"/>
    <w:rsid w:val="00E25811"/>
    <w:rsid w:val="00E25F7E"/>
    <w:rsid w:val="00E32F85"/>
    <w:rsid w:val="00E36FD8"/>
    <w:rsid w:val="00E370B2"/>
    <w:rsid w:val="00E37380"/>
    <w:rsid w:val="00E465C4"/>
    <w:rsid w:val="00E62529"/>
    <w:rsid w:val="00E63F64"/>
    <w:rsid w:val="00E6736B"/>
    <w:rsid w:val="00E74623"/>
    <w:rsid w:val="00E76079"/>
    <w:rsid w:val="00E80E3D"/>
    <w:rsid w:val="00E86D42"/>
    <w:rsid w:val="00E870B8"/>
    <w:rsid w:val="00E916BE"/>
    <w:rsid w:val="00EA1019"/>
    <w:rsid w:val="00EA3204"/>
    <w:rsid w:val="00EA3B29"/>
    <w:rsid w:val="00EA6BF2"/>
    <w:rsid w:val="00EB7421"/>
    <w:rsid w:val="00EC254A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85348"/>
    <w:rsid w:val="00F96D0D"/>
    <w:rsid w:val="00F976AD"/>
    <w:rsid w:val="00FA6461"/>
    <w:rsid w:val="00FB2B7E"/>
    <w:rsid w:val="00FB6DA1"/>
    <w:rsid w:val="00FD1714"/>
    <w:rsid w:val="00FD49B9"/>
    <w:rsid w:val="00FE038F"/>
    <w:rsid w:val="00FF0CD5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DefaultParagraphFont"/>
    <w:rsid w:val="003068CE"/>
  </w:style>
  <w:style w:type="paragraph" w:customStyle="1" w:styleId="Body">
    <w:name w:val="Body"/>
    <w:rsid w:val="00AD241E"/>
    <w:pPr>
      <w:spacing w:before="80" w:after="120"/>
    </w:pPr>
    <w:rPr>
      <w:rFonts w:ascii="Calibri" w:eastAsia="Arial Unicode MS" w:hAnsi="Calibri" w:cs="Arial Unicode MS"/>
      <w:color w:val="00000A"/>
      <w:u w:color="00000A"/>
      <w:lang w:val="da-DK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18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63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5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21" Type="http://schemas.openxmlformats.org/officeDocument/2006/relationships/hyperlink" Target="http://localhost:3030/jsonstore/phonebook" TargetMode="External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busI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hyperlink" Target="http://dummy.restapiexample.com/" TargetMode="External"/><Relationship Id="rId32" Type="http://schemas.openxmlformats.org/officeDocument/2006/relationships/image" Target="media/image1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5" Type="http://schemas.openxmlformats.org/officeDocument/2006/relationships/header" Target="header1.xml"/><Relationship Id="rId8" Type="http://schemas.openxmlformats.org/officeDocument/2006/relationships/hyperlink" Target="https://softuni.bg/trainings/4228/js-applications-october-2023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6E797D-1444-4C2D-B7B2-7B9D27A07E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0</TotalTime>
  <Pages>9</Pages>
  <Words>705</Words>
  <Characters>4022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TP and REST</vt:lpstr>
      <vt:lpstr>HTTP and REST</vt:lpstr>
    </vt:vector>
  </TitlesOfParts>
  <Company>SoftUni – https://softuni.org</Company>
  <LinksUpToDate>false</LinksUpToDate>
  <CharactersWithSpaces>4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4</cp:revision>
  <cp:lastPrinted>2023-05-04T05:58:00Z</cp:lastPrinted>
  <dcterms:created xsi:type="dcterms:W3CDTF">2019-11-12T12:29:00Z</dcterms:created>
  <dcterms:modified xsi:type="dcterms:W3CDTF">2023-09-25T13:32:00Z</dcterms:modified>
  <cp:category>computer programming;programming;software development;software engineering</cp:category>
</cp:coreProperties>
</file>